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4" w:name="X3dce6884e6a0fc3cb9ccfe8508d0102b654cb41"/>
    <w:p>
      <w:pPr>
        <w:pStyle w:val="Heading1"/>
      </w:pPr>
      <w:r>
        <w:t xml:space="preserve">Cover Letter for Petroleum Engineer Position in Thailand Bangkok</w:t>
      </w:r>
    </w:p>
    <w:p>
      <w:pPr>
        <w:pStyle w:val="FirstParagraph"/>
      </w:pPr>
      <w:r>
        <w:t xml:space="preserve">Dear [Hiring Manager's Name],</w:t>
      </w:r>
    </w:p>
    <w:p>
      <w:pPr>
        <w:pStyle w:val="BodyText"/>
      </w:pPr>
      <w:r>
        <w:t xml:space="preserve">I am writing to express my enthusiasm for the Petroleum Engineer position at [Company Name] in Thailand Bangkok. As a dedicated and experienced professional in the field of petroleum engineering, I am eager to contribute my expertise to your organization while immersing myself in the dynamic energy landscape of Thailand. With a solid foundation in reservoir engineering, drilling operations, and production optimization, I am confident that my skills align with the goals of your team. This opportunity represents a perfect convergence of my career aspirations and the vibrant opportunities available in Thailand Bangkok.</w:t>
      </w:r>
    </w:p>
    <w:bookmarkStart w:id="20" w:name="professional-background-and-expertise"/>
    <w:p>
      <w:pPr>
        <w:pStyle w:val="Heading2"/>
      </w:pPr>
      <w:r>
        <w:t xml:space="preserve">Professional Background and Expertise</w:t>
      </w:r>
    </w:p>
    <w:p>
      <w:pPr>
        <w:pStyle w:val="FirstParagraph"/>
      </w:pPr>
      <w:r>
        <w:t xml:space="preserve">With over [X years] of experience in petroleum engineering, I have developed a comprehensive understanding of the upstream oil and gas sector. My career has been defined by a commitment to innovation, efficiency, and sustainability in hydrocarbon exploration and production. Throughout my tenure at [Previous Company/Organization], I have led projects that involved reservoir simulation, well performance analysis, and the implementation of advanced drilling technologies to maximize recovery rates while minimizing environmental impact. These experiences have equipped me with the technical acumen required to thrive in challenging environments such as those found in Thailand Bangkok.</w:t>
      </w:r>
    </w:p>
    <w:p>
      <w:pPr>
        <w:pStyle w:val="BodyText"/>
      </w:pPr>
      <w:r>
        <w:t xml:space="preserve">One of my most significant accomplishments was spearheading a project to optimize production from a mature oil field, which resulted in a 25% increase in output within six months. This success was driven by the application of cutting-edge data analytics and collaboration with multidisciplinary teams to identify untapped potential. My ability to bridge technical expertise with strategic thinking has consistently enabled me to deliver results that align with both operational and financial objectives.</w:t>
      </w:r>
    </w:p>
    <w:bookmarkEnd w:id="20"/>
    <w:bookmarkStart w:id="21" w:name="understanding-of-thailands-energy-sector"/>
    <w:p>
      <w:pPr>
        <w:pStyle w:val="Heading2"/>
      </w:pPr>
      <w:r>
        <w:t xml:space="preserve">Understanding of Thailand's Energy Sector</w:t>
      </w:r>
    </w:p>
    <w:p>
      <w:pPr>
        <w:pStyle w:val="FirstParagraph"/>
      </w:pPr>
      <w:r>
        <w:t xml:space="preserve">Thailand Bangkok is a key hub for the energy sector in Southeast Asia, offering unique challenges and opportunities for petroleum engineers. The region's growing demand for energy, coupled with its commitment to sustainable development, presents an exciting environment to contribute to meaningful projects. I have closely followed advancements in Thailand's oil and gas industry, including the exploration of offshore fields and the integration of renewable energy solutions into existing infrastructure. This awareness has deepened my appreciation for the role that petroleum engineers play in shaping a balanced energy future.</w:t>
      </w:r>
    </w:p>
    <w:p>
      <w:pPr>
        <w:pStyle w:val="BodyText"/>
      </w:pPr>
      <w:r>
        <w:t xml:space="preserve">Moreover, Thailand Bangkok's strategic location as a gateway to ASEAN markets makes it an ideal base for professionals seeking to work on international projects. I am particularly drawn to the prospect of collaborating with local and global stakeholders to address complex engineering challenges while adhering to strict environmental and safety standards. My adaptability and cultural sensitivity, honed through previous assignments in diverse regions, position me well to thrive in this multicultural environment.</w:t>
      </w:r>
    </w:p>
    <w:bookmarkEnd w:id="21"/>
    <w:bookmarkStart w:id="22" w:name="why-thailand-bangkok"/>
    <w:p>
      <w:pPr>
        <w:pStyle w:val="Heading2"/>
      </w:pPr>
      <w:r>
        <w:t xml:space="preserve">Why Thailand Bangkok?</w:t>
      </w:r>
    </w:p>
    <w:p>
      <w:pPr>
        <w:pStyle w:val="FirstParagraph"/>
      </w:pPr>
      <w:r>
        <w:t xml:space="preserve">The opportunity to work as a Petroleum Engineer in Thailand Bangkok is more than a professional milestone—it is an invitation to be part of a thriving community that values innovation and excellence. I am inspired by the city's blend of tradition and modernity, where cutting-edge technology coexists with rich cultural heritage. This duality resonates with my approach to problem-solving, which balances technical precision with creative thinking.</w:t>
      </w:r>
    </w:p>
    <w:p>
      <w:pPr>
        <w:pStyle w:val="BodyText"/>
      </w:pPr>
      <w:r>
        <w:t xml:space="preserve">Additionally, Thailand Bangkok's infrastructure and investment in energy projects align with my career goals. I am eager to contribute to initiatives that support the country's energy security while promoting sustainable practices. Whether it is through optimizing production processes or exploring alternative energy solutions, I am committed to making a positive impact that benefits both the industry and the environment.</w:t>
      </w:r>
    </w:p>
    <w:bookmarkEnd w:id="22"/>
    <w:bookmarkStart w:id="23" w:name="conclusion"/>
    <w:p>
      <w:pPr>
        <w:pStyle w:val="Heading2"/>
      </w:pPr>
      <w:r>
        <w:t xml:space="preserve">Conclusion</w:t>
      </w:r>
    </w:p>
    <w:p>
      <w:pPr>
        <w:pStyle w:val="FirstParagraph"/>
      </w:pPr>
      <w:r>
        <w:t xml:space="preserve">In conclusion, I am confident that my technical expertise, project management skills, and passion for petroleum engineering make me a strong candidate for this role. I am particularly motivated by the opportunity to work in Thailand Bangkok, where I can apply my experience to drive innovation and support the region's energy needs. I would be honored to contribute to [Company Name]'s mission of excellence and sustainability while growing professionally in this dynamic setting.</w:t>
      </w:r>
    </w:p>
    <w:p>
      <w:pPr>
        <w:pStyle w:val="BodyText"/>
      </w:pPr>
      <w:r>
        <w:t xml:space="preserve">Thank you for considering my application. I look forward to the possibility of discussing how my background and vision align with your organization'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in Thailand Bangkok</dc:title>
  <dc:creator/>
  <cp:keywords/>
  <dcterms:created xsi:type="dcterms:W3CDTF">2026-06-02T02:22:26Z</dcterms:created>
  <dcterms:modified xsi:type="dcterms:W3CDTF">2026-06-02T02:22:26Z</dcterms:modified>
</cp:coreProperties>
</file>

<file path=docProps/custom.xml><?xml version="1.0" encoding="utf-8"?>
<Properties xmlns="http://schemas.openxmlformats.org/officeDocument/2006/custom-properties" xmlns:vt="http://schemas.openxmlformats.org/officeDocument/2006/docPropsVTypes"/>
</file>